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A4C23A" w14:textId="74322114" w:rsidR="00DC33C2" w:rsidRDefault="00DC33C2" w:rsidP="00CB47EC">
      <w:pPr>
        <w:ind w:right="210"/>
        <w:jc w:val="right"/>
      </w:pPr>
      <w:bookmarkStart w:id="0" w:name="_GoBack"/>
      <w:bookmarkEnd w:id="0"/>
      <w:r>
        <w:rPr>
          <w:rFonts w:hint="eastAsia"/>
        </w:rPr>
        <w:t>2020年7月</w:t>
      </w:r>
      <w:r w:rsidR="000C0BC5">
        <w:rPr>
          <w:rFonts w:hint="eastAsia"/>
        </w:rPr>
        <w:t>10</w:t>
      </w:r>
      <w:r>
        <w:rPr>
          <w:rFonts w:hint="eastAsia"/>
        </w:rPr>
        <w:t>日</w:t>
      </w:r>
    </w:p>
    <w:p w14:paraId="3ABC0F40" w14:textId="77777777" w:rsidR="00823D28" w:rsidRDefault="00823D28" w:rsidP="00DC33C2">
      <w:pPr>
        <w:jc w:val="right"/>
      </w:pPr>
      <w:r>
        <w:rPr>
          <w:rFonts w:hint="eastAsia"/>
        </w:rPr>
        <w:t>神戸情報大学院大学</w:t>
      </w:r>
    </w:p>
    <w:p w14:paraId="132A495D" w14:textId="77777777" w:rsidR="00CB47EC" w:rsidRDefault="00CB47EC" w:rsidP="00DC33C2">
      <w:pPr>
        <w:jc w:val="center"/>
      </w:pPr>
    </w:p>
    <w:p w14:paraId="4D59186C" w14:textId="77777777" w:rsidR="00CB47EC" w:rsidRDefault="00CB47EC" w:rsidP="00DC33C2">
      <w:pPr>
        <w:jc w:val="center"/>
      </w:pPr>
      <w:r>
        <w:rPr>
          <w:rFonts w:hint="eastAsia"/>
        </w:rPr>
        <w:t>青年海外協力隊員対象国内研鑽期間特別優遇制度</w:t>
      </w:r>
    </w:p>
    <w:p w14:paraId="1EDD9823" w14:textId="2B7171F1" w:rsidR="00823D28" w:rsidRDefault="00CB47EC" w:rsidP="00DC33C2">
      <w:pPr>
        <w:jc w:val="center"/>
      </w:pPr>
      <w:r>
        <w:rPr>
          <w:rFonts w:hint="eastAsia"/>
        </w:rPr>
        <w:t>応募条件一覧</w:t>
      </w:r>
    </w:p>
    <w:p w14:paraId="3E143100" w14:textId="27A8924F" w:rsidR="00CB47EC" w:rsidRDefault="00CB47EC" w:rsidP="00CB47EC"/>
    <w:tbl>
      <w:tblPr>
        <w:tblStyle w:val="af1"/>
        <w:tblW w:w="9498" w:type="dxa"/>
        <w:tblInd w:w="-431" w:type="dxa"/>
        <w:tblLook w:val="04A0" w:firstRow="1" w:lastRow="0" w:firstColumn="1" w:lastColumn="0" w:noHBand="0" w:noVBand="1"/>
      </w:tblPr>
      <w:tblGrid>
        <w:gridCol w:w="2127"/>
        <w:gridCol w:w="3686"/>
        <w:gridCol w:w="3685"/>
      </w:tblGrid>
      <w:tr w:rsidR="00CB47EC" w14:paraId="09B759F2" w14:textId="77777777" w:rsidTr="000F5EDB">
        <w:tc>
          <w:tcPr>
            <w:tcW w:w="2127" w:type="dxa"/>
            <w:tcBorders>
              <w:tl2br w:val="single" w:sz="4" w:space="0" w:color="auto"/>
            </w:tcBorders>
          </w:tcPr>
          <w:p w14:paraId="12F33641" w14:textId="7FE501A1" w:rsidR="00C32DC3" w:rsidRDefault="000B513A" w:rsidP="00CB47EC">
            <w:r>
              <w:rPr>
                <w:rFonts w:hint="eastAsia"/>
              </w:rPr>
              <w:t xml:space="preserve">　　　　応募</w:t>
            </w:r>
            <w:r w:rsidR="00C32DC3">
              <w:rPr>
                <w:rFonts w:hint="eastAsia"/>
              </w:rPr>
              <w:t>条件</w:t>
            </w:r>
          </w:p>
          <w:p w14:paraId="2F0683B7" w14:textId="66213346" w:rsidR="00CB47EC" w:rsidRDefault="000B513A" w:rsidP="00CB47EC">
            <w:r>
              <w:rPr>
                <w:rFonts w:hint="eastAsia"/>
              </w:rPr>
              <w:t>対象者</w:t>
            </w:r>
          </w:p>
        </w:tc>
        <w:tc>
          <w:tcPr>
            <w:tcW w:w="3686" w:type="dxa"/>
          </w:tcPr>
          <w:p w14:paraId="016732AA" w14:textId="77777777" w:rsidR="00CB47EC" w:rsidRDefault="00CB47EC" w:rsidP="00CB47EC">
            <w:r>
              <w:rPr>
                <w:rFonts w:hint="eastAsia"/>
              </w:rPr>
              <w:t>2020年度イノベーターコース</w:t>
            </w:r>
          </w:p>
          <w:p w14:paraId="27F7D96D" w14:textId="2E861186" w:rsidR="000B513A" w:rsidRDefault="000B513A" w:rsidP="00CB47EC">
            <w:r>
              <w:rPr>
                <w:rFonts w:hint="eastAsia"/>
              </w:rPr>
              <w:t>(2020年10月入学英語コース)</w:t>
            </w:r>
          </w:p>
        </w:tc>
        <w:tc>
          <w:tcPr>
            <w:tcW w:w="3685" w:type="dxa"/>
          </w:tcPr>
          <w:p w14:paraId="060E3F1A" w14:textId="77777777" w:rsidR="00CB47EC" w:rsidRDefault="00CB47EC" w:rsidP="00CB47EC">
            <w:r>
              <w:rPr>
                <w:rFonts w:hint="eastAsia"/>
              </w:rPr>
              <w:t>2021年度プロフェッショナルコース</w:t>
            </w:r>
          </w:p>
          <w:p w14:paraId="6A5CEB2F" w14:textId="6703B304" w:rsidR="000B513A" w:rsidRPr="000B513A" w:rsidRDefault="000B513A" w:rsidP="00CB47EC">
            <w:r>
              <w:rPr>
                <w:rFonts w:hint="eastAsia"/>
              </w:rPr>
              <w:t>(2021年4月入学日本語コース)</w:t>
            </w:r>
          </w:p>
        </w:tc>
      </w:tr>
      <w:tr w:rsidR="00CB47EC" w14:paraId="4A3D3D39" w14:textId="77777777" w:rsidTr="000F5EDB">
        <w:tc>
          <w:tcPr>
            <w:tcW w:w="2127" w:type="dxa"/>
          </w:tcPr>
          <w:p w14:paraId="3BFEA386" w14:textId="77777777" w:rsidR="00CB47EC" w:rsidRDefault="000B513A" w:rsidP="00CB47EC">
            <w:r>
              <w:rPr>
                <w:rFonts w:hint="eastAsia"/>
              </w:rPr>
              <w:t>合格者</w:t>
            </w:r>
          </w:p>
          <w:p w14:paraId="5A0253A8" w14:textId="5A2E444A" w:rsidR="000B513A" w:rsidRDefault="000B513A" w:rsidP="00CB47EC"/>
        </w:tc>
        <w:tc>
          <w:tcPr>
            <w:tcW w:w="3686" w:type="dxa"/>
          </w:tcPr>
          <w:p w14:paraId="750C58DA" w14:textId="77777777" w:rsidR="00CB47EC" w:rsidRDefault="000B513A" w:rsidP="00CB47EC">
            <w:r>
              <w:rPr>
                <w:rFonts w:hint="eastAsia"/>
              </w:rPr>
              <w:t>2020年10月1日の時点で派遣前訓練に参加していない方。</w:t>
            </w:r>
          </w:p>
          <w:p w14:paraId="26503D75" w14:textId="58D9321C" w:rsidR="000B513A" w:rsidRDefault="000B513A" w:rsidP="00CB47EC">
            <w:r>
              <w:rPr>
                <w:rFonts w:hint="eastAsia"/>
              </w:rPr>
              <w:t>（</w:t>
            </w:r>
            <w:r w:rsidR="000F5EDB">
              <w:rPr>
                <w:rFonts w:hint="eastAsia"/>
              </w:rPr>
              <w:t>確認</w:t>
            </w:r>
            <w:r>
              <w:rPr>
                <w:rFonts w:hint="eastAsia"/>
              </w:rPr>
              <w:t>書類：「JICA海外協力隊参加同意書」）</w:t>
            </w:r>
          </w:p>
        </w:tc>
        <w:tc>
          <w:tcPr>
            <w:tcW w:w="3685" w:type="dxa"/>
          </w:tcPr>
          <w:p w14:paraId="7DAE6B58" w14:textId="77777777" w:rsidR="00CB47EC" w:rsidRDefault="000B513A" w:rsidP="00CB47EC">
            <w:r>
              <w:rPr>
                <w:rFonts w:hint="eastAsia"/>
              </w:rPr>
              <w:t>2021年4月1日の時点で派遣前訓練に参加していない方。</w:t>
            </w:r>
          </w:p>
          <w:p w14:paraId="6F527AC8" w14:textId="3ADB4CED" w:rsidR="000B513A" w:rsidRDefault="000B513A" w:rsidP="00CB47EC">
            <w:r>
              <w:rPr>
                <w:rFonts w:hint="eastAsia"/>
              </w:rPr>
              <w:t>（</w:t>
            </w:r>
            <w:r w:rsidR="000F5EDB">
              <w:rPr>
                <w:rFonts w:hint="eastAsia"/>
              </w:rPr>
              <w:t>確認</w:t>
            </w:r>
            <w:r>
              <w:rPr>
                <w:rFonts w:hint="eastAsia"/>
              </w:rPr>
              <w:t>書類：「JICA海外協力隊参加同意書」）</w:t>
            </w:r>
          </w:p>
        </w:tc>
      </w:tr>
      <w:tr w:rsidR="00CB47EC" w14:paraId="1BF0235B" w14:textId="77777777" w:rsidTr="000F5EDB">
        <w:tc>
          <w:tcPr>
            <w:tcW w:w="2127" w:type="dxa"/>
          </w:tcPr>
          <w:p w14:paraId="5AF4B90E" w14:textId="77777777" w:rsidR="00CB47EC" w:rsidRDefault="000B513A" w:rsidP="00CB47EC">
            <w:r>
              <w:rPr>
                <w:rFonts w:hint="eastAsia"/>
              </w:rPr>
              <w:t>候補者</w:t>
            </w:r>
          </w:p>
          <w:p w14:paraId="2A628335" w14:textId="0218D168" w:rsidR="000B513A" w:rsidRDefault="000B513A" w:rsidP="00CB47EC">
            <w:r>
              <w:rPr>
                <w:rFonts w:hint="eastAsia"/>
              </w:rPr>
              <w:t>（未派遣隊員）</w:t>
            </w:r>
          </w:p>
        </w:tc>
        <w:tc>
          <w:tcPr>
            <w:tcW w:w="3686" w:type="dxa"/>
          </w:tcPr>
          <w:p w14:paraId="407F23CD" w14:textId="77777777" w:rsidR="00CB47EC" w:rsidRDefault="000B513A" w:rsidP="00CB47EC">
            <w:r>
              <w:rPr>
                <w:rFonts w:hint="eastAsia"/>
              </w:rPr>
              <w:t>2020年10月1日の時点で派遣されていない方。</w:t>
            </w:r>
          </w:p>
          <w:p w14:paraId="20505761" w14:textId="4C8CCFA3" w:rsidR="003C79BA" w:rsidRDefault="000B513A" w:rsidP="00B94E58">
            <w:r>
              <w:rPr>
                <w:rFonts w:hint="eastAsia"/>
              </w:rPr>
              <w:t>（</w:t>
            </w:r>
            <w:r w:rsidR="000F5EDB">
              <w:rPr>
                <w:rFonts w:hint="eastAsia"/>
              </w:rPr>
              <w:t>確認</w:t>
            </w:r>
            <w:r>
              <w:rPr>
                <w:rFonts w:hint="eastAsia"/>
              </w:rPr>
              <w:t>書類：「</w:t>
            </w:r>
            <w:r w:rsidR="000F5EDB">
              <w:rPr>
                <w:rFonts w:hint="eastAsia"/>
              </w:rPr>
              <w:t>JICA海外協力隊の派遣に関する合意書」）</w:t>
            </w:r>
          </w:p>
        </w:tc>
        <w:tc>
          <w:tcPr>
            <w:tcW w:w="3685" w:type="dxa"/>
          </w:tcPr>
          <w:p w14:paraId="68F722F6" w14:textId="49709B04" w:rsidR="000F5EDB" w:rsidRDefault="000F5EDB" w:rsidP="000F5EDB">
            <w:r>
              <w:rPr>
                <w:rFonts w:hint="eastAsia"/>
              </w:rPr>
              <w:t>2021年4月1日の時点で派遣されていない方。</w:t>
            </w:r>
          </w:p>
          <w:p w14:paraId="4534F6E2" w14:textId="6C05335F" w:rsidR="00CB47EC" w:rsidRPr="000F5EDB" w:rsidRDefault="000F5EDB" w:rsidP="000F5EDB">
            <w:r>
              <w:rPr>
                <w:rFonts w:hint="eastAsia"/>
              </w:rPr>
              <w:t>（確認書類：「JICA海外協力隊の派遣に関する合意書」）</w:t>
            </w:r>
          </w:p>
        </w:tc>
      </w:tr>
      <w:tr w:rsidR="000F5EDB" w14:paraId="7940C680" w14:textId="77777777" w:rsidTr="000F5EDB">
        <w:trPr>
          <w:trHeight w:val="1350"/>
        </w:trPr>
        <w:tc>
          <w:tcPr>
            <w:tcW w:w="2127" w:type="dxa"/>
          </w:tcPr>
          <w:p w14:paraId="1FB4E12B" w14:textId="49AF748B" w:rsidR="000F5EDB" w:rsidRDefault="000F5EDB" w:rsidP="000F5EDB">
            <w:r>
              <w:rPr>
                <w:rFonts w:hint="eastAsia"/>
              </w:rPr>
              <w:t>任期中の一時帰国者</w:t>
            </w:r>
          </w:p>
          <w:p w14:paraId="6B16C91E" w14:textId="15241182" w:rsidR="000F5EDB" w:rsidRDefault="000F5EDB" w:rsidP="000F5EDB">
            <w:r>
              <w:rPr>
                <w:rFonts w:hint="eastAsia"/>
              </w:rPr>
              <w:t>（待機者）</w:t>
            </w:r>
          </w:p>
          <w:p w14:paraId="66891912" w14:textId="32F297C3" w:rsidR="000F5EDB" w:rsidRDefault="000F5EDB" w:rsidP="000F5EDB"/>
        </w:tc>
        <w:tc>
          <w:tcPr>
            <w:tcW w:w="3686" w:type="dxa"/>
          </w:tcPr>
          <w:p w14:paraId="0E589FA5" w14:textId="77777777" w:rsidR="000F5EDB" w:rsidRDefault="000F5EDB" w:rsidP="000F5EDB">
            <w:r w:rsidRPr="001128CC">
              <w:t>2020年10月1日の時点で</w:t>
            </w:r>
            <w:r>
              <w:rPr>
                <w:rFonts w:hint="eastAsia"/>
              </w:rPr>
              <w:t>国内待機中の方。</w:t>
            </w:r>
          </w:p>
          <w:p w14:paraId="3493BE87" w14:textId="03D1947A" w:rsidR="000F5EDB" w:rsidRDefault="000F5EDB" w:rsidP="000F5EDB">
            <w:r w:rsidRPr="000F5EDB">
              <w:rPr>
                <w:rFonts w:hint="eastAsia"/>
              </w:rPr>
              <w:t>（確認書類：「</w:t>
            </w:r>
            <w:r w:rsidRPr="000F5EDB">
              <w:t>JICA海外協力隊の派遣に関する合意書」）</w:t>
            </w:r>
          </w:p>
        </w:tc>
        <w:tc>
          <w:tcPr>
            <w:tcW w:w="3685" w:type="dxa"/>
          </w:tcPr>
          <w:p w14:paraId="32749E52" w14:textId="3D48BE7F" w:rsidR="000F5EDB" w:rsidRDefault="000F5EDB" w:rsidP="000F5EDB">
            <w:r>
              <w:t>202</w:t>
            </w:r>
            <w:r>
              <w:rPr>
                <w:rFonts w:hint="eastAsia"/>
              </w:rPr>
              <w:t>1</w:t>
            </w:r>
            <w:r w:rsidRPr="001128CC">
              <w:t>年</w:t>
            </w:r>
            <w:r>
              <w:rPr>
                <w:rFonts w:hint="eastAsia"/>
              </w:rPr>
              <w:t>4</w:t>
            </w:r>
            <w:r w:rsidRPr="001128CC">
              <w:t>月1日の時点で</w:t>
            </w:r>
            <w:r w:rsidR="00C32DC3">
              <w:rPr>
                <w:rFonts w:hint="eastAsia"/>
              </w:rPr>
              <w:t>国内待機中の</w:t>
            </w:r>
            <w:r w:rsidRPr="001128CC">
              <w:t>方。</w:t>
            </w:r>
          </w:p>
          <w:p w14:paraId="2301059B" w14:textId="69144532" w:rsidR="000F5EDB" w:rsidRDefault="000F5EDB" w:rsidP="000F5EDB">
            <w:r w:rsidRPr="000F5EDB">
              <w:rPr>
                <w:rFonts w:hint="eastAsia"/>
              </w:rPr>
              <w:t>（確認書類：「</w:t>
            </w:r>
            <w:r w:rsidRPr="000F5EDB">
              <w:t>JICA海外協力隊の派遣に関する合意書」）</w:t>
            </w:r>
          </w:p>
        </w:tc>
      </w:tr>
      <w:tr w:rsidR="000F5EDB" w14:paraId="6E3E4813" w14:textId="77777777" w:rsidTr="000F5EDB">
        <w:trPr>
          <w:trHeight w:val="1350"/>
        </w:trPr>
        <w:tc>
          <w:tcPr>
            <w:tcW w:w="2127" w:type="dxa"/>
          </w:tcPr>
          <w:p w14:paraId="27E37EB6" w14:textId="691E74BC" w:rsidR="000F5EDB" w:rsidRDefault="000F5EDB" w:rsidP="000F5EDB">
            <w:r>
              <w:rPr>
                <w:rFonts w:hint="eastAsia"/>
              </w:rPr>
              <w:t>一時帰国後</w:t>
            </w:r>
            <w:r w:rsidR="00C32DC3">
              <w:rPr>
                <w:rFonts w:hint="eastAsia"/>
              </w:rPr>
              <w:t>、</w:t>
            </w:r>
            <w:r>
              <w:rPr>
                <w:rFonts w:hint="eastAsia"/>
              </w:rPr>
              <w:t>任期満了前に合意解除して再派遣登録した方。</w:t>
            </w:r>
          </w:p>
        </w:tc>
        <w:tc>
          <w:tcPr>
            <w:tcW w:w="3686" w:type="dxa"/>
          </w:tcPr>
          <w:p w14:paraId="13AB8F8B" w14:textId="77777777" w:rsidR="000F5EDB" w:rsidRDefault="000F5EDB" w:rsidP="000F5EDB">
            <w:r>
              <w:rPr>
                <w:rFonts w:hint="eastAsia"/>
              </w:rPr>
              <w:t>2020年10月1日の時点で再派遣登録中の方。</w:t>
            </w:r>
          </w:p>
          <w:p w14:paraId="5D80DA6A" w14:textId="77713426" w:rsidR="00C32DC3" w:rsidRPr="001128CC" w:rsidRDefault="00C32DC3" w:rsidP="00C32DC3">
            <w:r>
              <w:rPr>
                <w:rFonts w:hint="eastAsia"/>
              </w:rPr>
              <w:t>(確認書類:再派遣登録関連書類。)</w:t>
            </w:r>
          </w:p>
        </w:tc>
        <w:tc>
          <w:tcPr>
            <w:tcW w:w="3685" w:type="dxa"/>
          </w:tcPr>
          <w:p w14:paraId="659F4076" w14:textId="77777777" w:rsidR="000F5EDB" w:rsidRDefault="000F5EDB" w:rsidP="000F5EDB">
            <w:r>
              <w:t>202</w:t>
            </w:r>
            <w:r>
              <w:rPr>
                <w:rFonts w:hint="eastAsia"/>
              </w:rPr>
              <w:t>1</w:t>
            </w:r>
            <w:r w:rsidRPr="000F5EDB">
              <w:t>年</w:t>
            </w:r>
            <w:r>
              <w:rPr>
                <w:rFonts w:hint="eastAsia"/>
              </w:rPr>
              <w:t>4</w:t>
            </w:r>
            <w:r w:rsidRPr="000F5EDB">
              <w:t>月1日の時点で再派遣登録中の方。</w:t>
            </w:r>
          </w:p>
          <w:p w14:paraId="33480D98" w14:textId="35EABD69" w:rsidR="00C32DC3" w:rsidRPr="001128CC" w:rsidRDefault="00C32DC3" w:rsidP="000F5EDB">
            <w:r w:rsidRPr="00C32DC3">
              <w:t>(確認書類:再派遣登録関連書類。)</w:t>
            </w:r>
          </w:p>
        </w:tc>
      </w:tr>
      <w:tr w:rsidR="00B94E58" w14:paraId="1C7D11DD" w14:textId="77777777" w:rsidTr="000F5EDB">
        <w:trPr>
          <w:trHeight w:val="1350"/>
        </w:trPr>
        <w:tc>
          <w:tcPr>
            <w:tcW w:w="2127" w:type="dxa"/>
          </w:tcPr>
          <w:p w14:paraId="4A125324" w14:textId="21B5E65F" w:rsidR="005A2686" w:rsidRDefault="005A2686" w:rsidP="000F5EDB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追記</w:t>
            </w:r>
          </w:p>
          <w:p w14:paraId="43A18777" w14:textId="5CFF52A4" w:rsidR="00B94E58" w:rsidRPr="00B94E58" w:rsidRDefault="005A2686" w:rsidP="000F5EDB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（2020年8月17日）</w:t>
            </w:r>
          </w:p>
        </w:tc>
        <w:tc>
          <w:tcPr>
            <w:tcW w:w="3686" w:type="dxa"/>
          </w:tcPr>
          <w:p w14:paraId="0DA3E093" w14:textId="50967EC3" w:rsidR="00B94E58" w:rsidRDefault="005A2686" w:rsidP="000F5EDB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合格者、候補者の方で派遣登録に変更された方。</w:t>
            </w:r>
          </w:p>
          <w:p w14:paraId="26D6CB4E" w14:textId="661D2704" w:rsidR="005A2686" w:rsidRDefault="005A2686" w:rsidP="000F5EDB">
            <w:r>
              <w:rPr>
                <w:rFonts w:hint="eastAsia"/>
                <w:color w:val="FF0000"/>
              </w:rPr>
              <w:t>（確認書類：派遣登録関連書類）</w:t>
            </w:r>
          </w:p>
        </w:tc>
        <w:tc>
          <w:tcPr>
            <w:tcW w:w="3685" w:type="dxa"/>
          </w:tcPr>
          <w:p w14:paraId="60C806AE" w14:textId="1C2D72AB" w:rsidR="005A2686" w:rsidRDefault="005A2686" w:rsidP="005A2686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合格者、候補者の方で派遣登録に変更された方。</w:t>
            </w:r>
          </w:p>
          <w:p w14:paraId="19423878" w14:textId="3BEBFBB3" w:rsidR="00B94E58" w:rsidRDefault="005A2686" w:rsidP="005A2686">
            <w:r>
              <w:rPr>
                <w:rFonts w:hint="eastAsia"/>
                <w:color w:val="FF0000"/>
              </w:rPr>
              <w:t>（確認書類：派遣登録関連書類）</w:t>
            </w:r>
          </w:p>
        </w:tc>
      </w:tr>
    </w:tbl>
    <w:p w14:paraId="0901BB37" w14:textId="77777777" w:rsidR="00CB47EC" w:rsidRPr="00CB47EC" w:rsidRDefault="00CB47EC" w:rsidP="00CB47EC"/>
    <w:sectPr w:rsidR="00CB47EC" w:rsidRPr="00CB47EC" w:rsidSect="005F6D6E">
      <w:pgSz w:w="11906" w:h="16838"/>
      <w:pgMar w:top="1135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81B41" w14:textId="77777777" w:rsidR="00CC26D0" w:rsidRDefault="00CC26D0" w:rsidP="005A2686">
      <w:r>
        <w:separator/>
      </w:r>
    </w:p>
  </w:endnote>
  <w:endnote w:type="continuationSeparator" w:id="0">
    <w:p w14:paraId="205D2AFF" w14:textId="77777777" w:rsidR="00CC26D0" w:rsidRDefault="00CC26D0" w:rsidP="005A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26D242" w14:textId="77777777" w:rsidR="00CC26D0" w:rsidRDefault="00CC26D0" w:rsidP="005A2686">
      <w:r>
        <w:separator/>
      </w:r>
    </w:p>
  </w:footnote>
  <w:footnote w:type="continuationSeparator" w:id="0">
    <w:p w14:paraId="1A4422A5" w14:textId="77777777" w:rsidR="00CC26D0" w:rsidRDefault="00CC26D0" w:rsidP="005A2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526B2"/>
    <w:multiLevelType w:val="hybridMultilevel"/>
    <w:tmpl w:val="ACCEE72E"/>
    <w:lvl w:ilvl="0" w:tplc="5578595C">
      <w:start w:val="1"/>
      <w:numFmt w:val="decimalEnclosedCircle"/>
      <w:lvlText w:val="%1"/>
      <w:lvlJc w:val="left"/>
      <w:pPr>
        <w:ind w:left="8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70" w:hanging="420"/>
      </w:pPr>
    </w:lvl>
    <w:lvl w:ilvl="3" w:tplc="0409000F" w:tentative="1">
      <w:start w:val="1"/>
      <w:numFmt w:val="decimal"/>
      <w:lvlText w:val="%4."/>
      <w:lvlJc w:val="left"/>
      <w:pPr>
        <w:ind w:left="2190" w:hanging="420"/>
      </w:pPr>
    </w:lvl>
    <w:lvl w:ilvl="4" w:tplc="04090017" w:tentative="1">
      <w:start w:val="1"/>
      <w:numFmt w:val="aiueoFullWidth"/>
      <w:lvlText w:val="(%5)"/>
      <w:lvlJc w:val="left"/>
      <w:pPr>
        <w:ind w:left="261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30" w:hanging="420"/>
      </w:pPr>
    </w:lvl>
    <w:lvl w:ilvl="6" w:tplc="0409000F" w:tentative="1">
      <w:start w:val="1"/>
      <w:numFmt w:val="decimal"/>
      <w:lvlText w:val="%7."/>
      <w:lvlJc w:val="left"/>
      <w:pPr>
        <w:ind w:left="3450" w:hanging="420"/>
      </w:pPr>
    </w:lvl>
    <w:lvl w:ilvl="7" w:tplc="04090017" w:tentative="1">
      <w:start w:val="1"/>
      <w:numFmt w:val="aiueoFullWidth"/>
      <w:lvlText w:val="(%8)"/>
      <w:lvlJc w:val="left"/>
      <w:pPr>
        <w:ind w:left="38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90" w:hanging="420"/>
      </w:pPr>
    </w:lvl>
  </w:abstractNum>
  <w:abstractNum w:abstractNumId="1" w15:restartNumberingAfterBreak="0">
    <w:nsid w:val="0C4F6747"/>
    <w:multiLevelType w:val="hybridMultilevel"/>
    <w:tmpl w:val="1FE0212E"/>
    <w:lvl w:ilvl="0" w:tplc="030A09D8">
      <w:numFmt w:val="bullet"/>
      <w:lvlText w:val="※"/>
      <w:lvlJc w:val="left"/>
      <w:pPr>
        <w:ind w:left="57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" w15:restartNumberingAfterBreak="0">
    <w:nsid w:val="38F37415"/>
    <w:multiLevelType w:val="hybridMultilevel"/>
    <w:tmpl w:val="95D0EEB6"/>
    <w:lvl w:ilvl="0" w:tplc="66C2B4A0">
      <w:start w:val="1"/>
      <w:numFmt w:val="decimalFullWidth"/>
      <w:lvlText w:val="（%1）"/>
      <w:lvlJc w:val="left"/>
      <w:pPr>
        <w:ind w:left="1140" w:hanging="720"/>
      </w:pPr>
      <w:rPr>
        <w:rFonts w:asciiTheme="minorHAnsi" w:eastAsiaTheme="minorEastAsia" w:hAnsiTheme="minorHAnsi" w:cstheme="minorBidi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" w15:restartNumberingAfterBreak="0">
    <w:nsid w:val="398E3B16"/>
    <w:multiLevelType w:val="hybridMultilevel"/>
    <w:tmpl w:val="BA54CB40"/>
    <w:lvl w:ilvl="0" w:tplc="9EEEB27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sTQ3MDGwtLQ0MzVX0lEKTi0uzszPAykwrQUANORHuywAAAA="/>
  </w:docVars>
  <w:rsids>
    <w:rsidRoot w:val="00B10066"/>
    <w:rsid w:val="00026E4C"/>
    <w:rsid w:val="000B513A"/>
    <w:rsid w:val="000C0BC5"/>
    <w:rsid w:val="000F5EDB"/>
    <w:rsid w:val="002D2017"/>
    <w:rsid w:val="00343017"/>
    <w:rsid w:val="003A3ECA"/>
    <w:rsid w:val="003C79BA"/>
    <w:rsid w:val="0049774E"/>
    <w:rsid w:val="005A2686"/>
    <w:rsid w:val="005F6D6E"/>
    <w:rsid w:val="00680411"/>
    <w:rsid w:val="00823D28"/>
    <w:rsid w:val="00973F42"/>
    <w:rsid w:val="009F1892"/>
    <w:rsid w:val="00B10066"/>
    <w:rsid w:val="00B94E58"/>
    <w:rsid w:val="00C32DC3"/>
    <w:rsid w:val="00CB47EC"/>
    <w:rsid w:val="00CC26D0"/>
    <w:rsid w:val="00D23D58"/>
    <w:rsid w:val="00DC33C2"/>
    <w:rsid w:val="00E33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187286"/>
  <w15:chartTrackingRefBased/>
  <w15:docId w15:val="{10036BEB-3037-49BC-B5D3-29DB7E9A2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33C2"/>
    <w:pPr>
      <w:ind w:leftChars="400" w:left="840"/>
    </w:pPr>
  </w:style>
  <w:style w:type="paragraph" w:styleId="a4">
    <w:name w:val="Note Heading"/>
    <w:basedOn w:val="a"/>
    <w:next w:val="a"/>
    <w:link w:val="a5"/>
    <w:uiPriority w:val="99"/>
    <w:unhideWhenUsed/>
    <w:rsid w:val="00823D28"/>
    <w:pPr>
      <w:jc w:val="center"/>
    </w:pPr>
  </w:style>
  <w:style w:type="character" w:customStyle="1" w:styleId="a5">
    <w:name w:val="記 (文字)"/>
    <w:basedOn w:val="a0"/>
    <w:link w:val="a4"/>
    <w:uiPriority w:val="99"/>
    <w:rsid w:val="00823D28"/>
  </w:style>
  <w:style w:type="paragraph" w:styleId="a6">
    <w:name w:val="Closing"/>
    <w:basedOn w:val="a"/>
    <w:link w:val="a7"/>
    <w:uiPriority w:val="99"/>
    <w:unhideWhenUsed/>
    <w:rsid w:val="00823D28"/>
    <w:pPr>
      <w:jc w:val="right"/>
    </w:pPr>
  </w:style>
  <w:style w:type="character" w:customStyle="1" w:styleId="a7">
    <w:name w:val="結語 (文字)"/>
    <w:basedOn w:val="a0"/>
    <w:link w:val="a6"/>
    <w:uiPriority w:val="99"/>
    <w:rsid w:val="00823D28"/>
  </w:style>
  <w:style w:type="paragraph" w:styleId="a8">
    <w:name w:val="Date"/>
    <w:basedOn w:val="a"/>
    <w:next w:val="a"/>
    <w:link w:val="a9"/>
    <w:uiPriority w:val="99"/>
    <w:semiHidden/>
    <w:unhideWhenUsed/>
    <w:rsid w:val="00823D28"/>
  </w:style>
  <w:style w:type="character" w:customStyle="1" w:styleId="a9">
    <w:name w:val="日付 (文字)"/>
    <w:basedOn w:val="a0"/>
    <w:link w:val="a8"/>
    <w:uiPriority w:val="99"/>
    <w:semiHidden/>
    <w:rsid w:val="00823D28"/>
  </w:style>
  <w:style w:type="paragraph" w:styleId="aa">
    <w:name w:val="Balloon Text"/>
    <w:basedOn w:val="a"/>
    <w:link w:val="ab"/>
    <w:uiPriority w:val="99"/>
    <w:semiHidden/>
    <w:unhideWhenUsed/>
    <w:rsid w:val="00E33B3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E33B30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49774E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49774E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49774E"/>
  </w:style>
  <w:style w:type="paragraph" w:styleId="af">
    <w:name w:val="annotation subject"/>
    <w:basedOn w:val="ad"/>
    <w:next w:val="ad"/>
    <w:link w:val="af0"/>
    <w:uiPriority w:val="99"/>
    <w:semiHidden/>
    <w:unhideWhenUsed/>
    <w:rsid w:val="0049774E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49774E"/>
    <w:rPr>
      <w:b/>
      <w:bCs/>
    </w:rPr>
  </w:style>
  <w:style w:type="table" w:styleId="af1">
    <w:name w:val="Table Grid"/>
    <w:basedOn w:val="a1"/>
    <w:uiPriority w:val="39"/>
    <w:rsid w:val="00CB47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header"/>
    <w:basedOn w:val="a"/>
    <w:link w:val="af3"/>
    <w:uiPriority w:val="99"/>
    <w:unhideWhenUsed/>
    <w:rsid w:val="005A2686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ヘッダー (文字)"/>
    <w:basedOn w:val="a0"/>
    <w:link w:val="af2"/>
    <w:uiPriority w:val="99"/>
    <w:rsid w:val="005A2686"/>
  </w:style>
  <w:style w:type="paragraph" w:styleId="af4">
    <w:name w:val="footer"/>
    <w:basedOn w:val="a"/>
    <w:link w:val="af5"/>
    <w:uiPriority w:val="99"/>
    <w:unhideWhenUsed/>
    <w:rsid w:val="005A2686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5A26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nishimura</cp:lastModifiedBy>
  <cp:revision>2</cp:revision>
  <cp:lastPrinted>2020-07-08T04:07:00Z</cp:lastPrinted>
  <dcterms:created xsi:type="dcterms:W3CDTF">2020-08-17T11:15:00Z</dcterms:created>
  <dcterms:modified xsi:type="dcterms:W3CDTF">2020-08-17T11:15:00Z</dcterms:modified>
</cp:coreProperties>
</file>